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19D8" w:rsidRPr="00887C29" w:rsidRDefault="007919D8" w:rsidP="007919D8">
      <w:pPr>
        <w:jc w:val="center"/>
        <w:rPr>
          <w:b/>
        </w:rPr>
      </w:pPr>
      <w:r>
        <w:rPr>
          <w:b/>
        </w:rPr>
        <w:t>CS375 Lab 7 – Create a Printed Circuit Board with PCB123</w:t>
      </w:r>
    </w:p>
    <w:p w:rsidR="006E7031" w:rsidRDefault="006E7031" w:rsidP="007919D8">
      <w:bookmarkStart w:id="0" w:name="_GoBack"/>
      <w:bookmarkEnd w:id="0"/>
      <w:r>
        <w:t xml:space="preserve">Use PCB123 to create a schematic and layout for a 16-bit adder.   In addition to logic for the addition, the board should include a shift register to hold the input to the adder and another shift register to hold the output to the shift register.  You should include a header </w:t>
      </w:r>
      <w:proofErr w:type="gramStart"/>
      <w:r>
        <w:t>that  contains</w:t>
      </w:r>
      <w:proofErr w:type="gramEnd"/>
      <w:r>
        <w:t xml:space="preserve"> the following pins (at minimum): </w:t>
      </w:r>
    </w:p>
    <w:p w:rsidR="006E7031" w:rsidRDefault="006E7031" w:rsidP="006E7031">
      <w:pPr>
        <w:pStyle w:val="ListParagraph"/>
        <w:numPr>
          <w:ilvl w:val="0"/>
          <w:numId w:val="2"/>
        </w:numPr>
      </w:pPr>
      <w:r>
        <w:t>Power</w:t>
      </w:r>
    </w:p>
    <w:p w:rsidR="006E7031" w:rsidRDefault="006E7031" w:rsidP="006E7031">
      <w:pPr>
        <w:pStyle w:val="ListParagraph"/>
        <w:numPr>
          <w:ilvl w:val="0"/>
          <w:numId w:val="2"/>
        </w:numPr>
      </w:pPr>
      <w:r>
        <w:t>Ground</w:t>
      </w:r>
    </w:p>
    <w:p w:rsidR="006E7031" w:rsidRDefault="006E7031" w:rsidP="006E7031">
      <w:pPr>
        <w:pStyle w:val="ListParagraph"/>
        <w:numPr>
          <w:ilvl w:val="0"/>
          <w:numId w:val="2"/>
        </w:numPr>
      </w:pPr>
      <w:r>
        <w:t>Clock</w:t>
      </w:r>
    </w:p>
    <w:p w:rsidR="006E7031" w:rsidRDefault="006E7031" w:rsidP="006E7031">
      <w:pPr>
        <w:pStyle w:val="ListParagraph"/>
        <w:numPr>
          <w:ilvl w:val="0"/>
          <w:numId w:val="2"/>
        </w:numPr>
      </w:pPr>
      <w:r>
        <w:t>Shift Data In</w:t>
      </w:r>
    </w:p>
    <w:p w:rsidR="006E7031" w:rsidRDefault="006E7031" w:rsidP="006E7031">
      <w:pPr>
        <w:pStyle w:val="ListParagraph"/>
        <w:numPr>
          <w:ilvl w:val="0"/>
          <w:numId w:val="2"/>
        </w:numPr>
      </w:pPr>
      <w:r>
        <w:t>Shift Data out</w:t>
      </w:r>
    </w:p>
    <w:p w:rsidR="006E7031" w:rsidRDefault="006E7031" w:rsidP="006E7031">
      <w:pPr>
        <w:pStyle w:val="ListParagraph"/>
        <w:ind w:left="1440"/>
      </w:pPr>
    </w:p>
    <w:p w:rsidR="006E7031" w:rsidRDefault="006E7031" w:rsidP="006E7031">
      <w:pPr>
        <w:pStyle w:val="ListParagraph"/>
        <w:ind w:left="0"/>
      </w:pPr>
      <w:r>
        <w:t>You may assume that these signals will be provided appropriately to allow data to be shifted onto and out from your board.   Your board should be able to be built from available parts at a reasonable price.  Credit will be provided for more inexpensive designs.</w:t>
      </w:r>
    </w:p>
    <w:p w:rsidR="007919D8" w:rsidRPr="00530D6B" w:rsidRDefault="007919D8" w:rsidP="007919D8">
      <w:pPr>
        <w:pStyle w:val="ListParagraph"/>
        <w:rPr>
          <w:b/>
        </w:rPr>
      </w:pPr>
    </w:p>
    <w:p w:rsidR="00436EA8" w:rsidRPr="007919D8" w:rsidRDefault="00436EA8" w:rsidP="007919D8"/>
    <w:sectPr w:rsidR="00436EA8" w:rsidRPr="007919D8" w:rsidSect="00D67D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E930D8"/>
    <w:multiLevelType w:val="hybridMultilevel"/>
    <w:tmpl w:val="F182BD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F2A41B4"/>
    <w:multiLevelType w:val="hybridMultilevel"/>
    <w:tmpl w:val="2766E762"/>
    <w:lvl w:ilvl="0" w:tplc="B0BEE53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LY0NjE0sjQxMbdQ0lEKTi0uzszPAykwrAUAiqlmpCwAAAA="/>
  </w:docVars>
  <w:rsids>
    <w:rsidRoot w:val="007919D8"/>
    <w:rsid w:val="00436EA8"/>
    <w:rsid w:val="006E7031"/>
    <w:rsid w:val="00791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14743"/>
  <w15:chartTrackingRefBased/>
  <w15:docId w15:val="{2CC7A925-4ABD-42CD-BA90-520FCB087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9D8"/>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9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03</Words>
  <Characters>5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Lynchburg College</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Ribler</dc:creator>
  <cp:keywords/>
  <dc:description/>
  <cp:lastModifiedBy>Randy Ribler</cp:lastModifiedBy>
  <cp:revision>1</cp:revision>
  <dcterms:created xsi:type="dcterms:W3CDTF">2016-11-08T13:05:00Z</dcterms:created>
  <dcterms:modified xsi:type="dcterms:W3CDTF">2016-11-08T13:33:00Z</dcterms:modified>
</cp:coreProperties>
</file>